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962886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34151B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 August 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962886" w:rsidRPr="0034151B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bookmarkStart w:id="0" w:name="_Hlk156384522"/>
      <w:r w:rsidR="00962886">
        <w:rPr>
          <w:rFonts w:ascii="Helvetica Neue" w:hAnsi="Helvetica Neue" w:cs="Times New Roman"/>
          <w:szCs w:val="23"/>
        </w:rPr>
        <w:fldChar w:fldCharType="begin"/>
      </w:r>
      <w:r w:rsidR="00962886">
        <w:rPr>
          <w:rFonts w:ascii="Helvetica Neue" w:hAnsi="Helvetica Neue" w:cs="Times New Roman"/>
          <w:szCs w:val="23"/>
        </w:rPr>
        <w:instrText xml:space="preserve"> HYPERLINK "mailto:atus.cmas.sport@gmail.com" </w:instrText>
      </w:r>
      <w:r w:rsidR="00962886">
        <w:rPr>
          <w:rFonts w:ascii="Helvetica Neue" w:hAnsi="Helvetica Neue" w:cs="Times New Roman"/>
          <w:szCs w:val="23"/>
        </w:rPr>
        <w:fldChar w:fldCharType="separate"/>
      </w:r>
      <w:r w:rsidR="00962886" w:rsidRPr="00F90A11">
        <w:rPr>
          <w:rStyle w:val="-"/>
          <w:rFonts w:ascii="Helvetica Neue" w:hAnsi="Helvetica Neue" w:cs="Times New Roman"/>
          <w:szCs w:val="23"/>
        </w:rPr>
        <w:t>atus.cmas.sport@gmail.com</w:t>
      </w:r>
      <w:bookmarkEnd w:id="0"/>
      <w:r w:rsidR="00962886">
        <w:rPr>
          <w:rFonts w:ascii="Helvetica Neue" w:hAnsi="Helvetica Neue" w:cs="Times New Roman"/>
          <w:szCs w:val="23"/>
        </w:rPr>
        <w:fldChar w:fldCharType="end"/>
      </w:r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  <w:r w:rsidR="00962886">
              <w:rPr>
                <w:rFonts w:ascii="Times New Roman" w:hAnsi="Times New Roman" w:cs="Times New Roman"/>
                <w:sz w:val="24"/>
                <w:szCs w:val="24"/>
              </w:rPr>
              <w:t>/Club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default" r:id="rId7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205A" w:rsidRDefault="0042205A">
      <w:pPr>
        <w:spacing w:line="240" w:lineRule="auto"/>
      </w:pPr>
      <w:r>
        <w:separator/>
      </w:r>
    </w:p>
  </w:endnote>
  <w:endnote w:type="continuationSeparator" w:id="0">
    <w:p w:rsidR="0042205A" w:rsidRDefault="0042205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205A" w:rsidRDefault="0042205A">
      <w:pPr>
        <w:spacing w:after="0"/>
      </w:pPr>
      <w:r>
        <w:separator/>
      </w:r>
    </w:p>
  </w:footnote>
  <w:footnote w:type="continuationSeparator" w:id="0">
    <w:p w:rsidR="0042205A" w:rsidRDefault="0042205A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34151B" w:rsidRPr="00962886" w:rsidRDefault="0005222D" w:rsidP="0034151B">
          <w:pPr>
            <w:pStyle w:val="a5"/>
            <w:jc w:val="center"/>
            <w:rPr>
              <w:b/>
              <w:bCs/>
            </w:rPr>
          </w:pPr>
          <w:r w:rsidRPr="00962886">
            <w:rPr>
              <w:b/>
              <w:bCs/>
            </w:rPr>
            <w:t xml:space="preserve">XVIII </w:t>
          </w:r>
          <w:r w:rsidR="0034151B" w:rsidRPr="00962886">
            <w:rPr>
              <w:b/>
              <w:bCs/>
            </w:rPr>
            <w:t>Finswimming World Cup 2024</w:t>
          </w:r>
        </w:p>
        <w:p w:rsidR="0034151B" w:rsidRPr="00962886" w:rsidRDefault="0034151B" w:rsidP="0034151B">
          <w:pPr>
            <w:pStyle w:val="a5"/>
            <w:jc w:val="center"/>
            <w:rPr>
              <w:b/>
              <w:bCs/>
            </w:rPr>
          </w:pPr>
          <w:r w:rsidRPr="00962886">
            <w:rPr>
              <w:b/>
              <w:bCs/>
            </w:rPr>
            <w:t>Round 4</w:t>
          </w:r>
        </w:p>
        <w:p w:rsidR="0034151B" w:rsidRPr="00962886" w:rsidRDefault="00962886" w:rsidP="0034151B">
          <w:pPr>
            <w:pStyle w:val="a5"/>
            <w:jc w:val="center"/>
            <w:rPr>
              <w:b/>
              <w:bCs/>
            </w:rPr>
          </w:pPr>
          <w:r w:rsidRPr="00962886">
            <w:rPr>
              <w:b/>
              <w:bCs/>
            </w:rPr>
            <w:t>6</w:t>
          </w:r>
          <w:r w:rsidR="006025E0" w:rsidRPr="00962886">
            <w:rPr>
              <w:b/>
              <w:bCs/>
            </w:rPr>
            <w:t>-</w:t>
          </w:r>
          <w:r w:rsidRPr="00962886">
            <w:rPr>
              <w:b/>
              <w:bCs/>
            </w:rPr>
            <w:t>8</w:t>
          </w:r>
          <w:r w:rsidR="006025E0" w:rsidRPr="00962886">
            <w:rPr>
              <w:b/>
              <w:bCs/>
            </w:rPr>
            <w:t xml:space="preserve"> </w:t>
          </w:r>
          <w:r w:rsidR="0034151B" w:rsidRPr="00962886">
            <w:rPr>
              <w:b/>
              <w:bCs/>
            </w:rPr>
            <w:t>September 2024</w:t>
          </w:r>
        </w:p>
        <w:p w:rsidR="000A5B8D" w:rsidRDefault="0034151B" w:rsidP="0034151B">
          <w:pPr>
            <w:pStyle w:val="a5"/>
            <w:jc w:val="center"/>
            <w:rPr>
              <w:b/>
              <w:bCs/>
              <w:highlight w:val="yellow"/>
            </w:rPr>
          </w:pPr>
          <w:r w:rsidRPr="00962886">
            <w:rPr>
              <w:b/>
              <w:bCs/>
            </w:rPr>
            <w:t>Phuket, Thailand</w:t>
          </w:r>
        </w:p>
      </w:tc>
      <w:tc>
        <w:tcPr>
          <w:tcW w:w="2466" w:type="dxa"/>
          <w:vAlign w:val="center"/>
          <w:hideMark/>
        </w:tcPr>
        <w:p w:rsidR="000A5B8D" w:rsidRDefault="0034151B" w:rsidP="000A5B8D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>
                <wp:extent cx="1091046" cy="726394"/>
                <wp:effectExtent l="0" t="0" r="0" b="0"/>
                <wp:docPr id="113951553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041" cy="7417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:rsidR="00131FCB" w:rsidRDefault="00131FCB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hideSpellingErrors/>
  <w:hideGrammaticalErrors/>
  <w:defaultTabStop w:val="720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5222D"/>
    <w:rsid w:val="000A1B3F"/>
    <w:rsid w:val="000A2D54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34151B"/>
    <w:rsid w:val="00400DDF"/>
    <w:rsid w:val="0042205A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6288"/>
    <w:rsid w:val="006025E0"/>
    <w:rsid w:val="00604F14"/>
    <w:rsid w:val="006415A6"/>
    <w:rsid w:val="00692E9B"/>
    <w:rsid w:val="006D55DB"/>
    <w:rsid w:val="006E5D78"/>
    <w:rsid w:val="00713A65"/>
    <w:rsid w:val="00722DA0"/>
    <w:rsid w:val="00771F19"/>
    <w:rsid w:val="00805943"/>
    <w:rsid w:val="00874017"/>
    <w:rsid w:val="00903C67"/>
    <w:rsid w:val="00914FAD"/>
    <w:rsid w:val="009172E7"/>
    <w:rsid w:val="00955060"/>
    <w:rsid w:val="00962886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426F1"/>
    <w:rsid w:val="00B62624"/>
    <w:rsid w:val="00B654BC"/>
    <w:rsid w:val="00BC0AC2"/>
    <w:rsid w:val="00BE22DD"/>
    <w:rsid w:val="00BE697E"/>
    <w:rsid w:val="00C64985"/>
    <w:rsid w:val="00CA04F6"/>
    <w:rsid w:val="00CE49D5"/>
    <w:rsid w:val="00CF25F1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26F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B426F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B426F1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B426F1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B426F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B426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B426F1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B426F1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B426F1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B426F1"/>
  </w:style>
  <w:style w:type="character" w:customStyle="1" w:styleId="Char0">
    <w:name w:val="Υποσέλιδο Char"/>
    <w:basedOn w:val="a0"/>
    <w:link w:val="a4"/>
    <w:uiPriority w:val="99"/>
    <w:rsid w:val="00B426F1"/>
  </w:style>
  <w:style w:type="paragraph" w:styleId="a9">
    <w:name w:val="List Paragraph"/>
    <w:basedOn w:val="a"/>
    <w:uiPriority w:val="34"/>
    <w:qFormat/>
    <w:rsid w:val="00B426F1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B426F1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B426F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960266-3EA2-4183-B666-8C88A7EE7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2</Words>
  <Characters>769</Characters>
  <Application>Microsoft Office Word</Application>
  <DocSecurity>0</DocSecurity>
  <Lines>6</Lines>
  <Paragraphs>1</Paragraphs>
  <ScaleCrop>false</ScaleCrop>
  <Company>Hewlett-Packard</Company>
  <LinksUpToDate>false</LinksUpToDate>
  <CharactersWithSpaces>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1</cp:revision>
  <dcterms:created xsi:type="dcterms:W3CDTF">2023-08-12T08:15:00Z</dcterms:created>
  <dcterms:modified xsi:type="dcterms:W3CDTF">2024-01-30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